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689" w:rsidRDefault="00D86689" w:rsidP="00AD2542"/>
    <w:p w:rsidR="00071B98" w:rsidRDefault="00071B98" w:rsidP="00AD2542"/>
    <w:p w:rsidR="00AD2542" w:rsidRPr="00071B98" w:rsidRDefault="00AD2542" w:rsidP="00071B98">
      <w:pPr>
        <w:spacing w:before="100"/>
        <w:jc w:val="center"/>
        <w:rPr>
          <w:rFonts w:eastAsia="Arial" w:cstheme="minorHAnsi"/>
          <w:sz w:val="36"/>
          <w:szCs w:val="36"/>
        </w:rPr>
      </w:pPr>
      <w:r w:rsidRPr="003F378F">
        <w:rPr>
          <w:rFonts w:eastAsia="Arial" w:cstheme="minorHAnsi"/>
          <w:sz w:val="36"/>
          <w:szCs w:val="36"/>
        </w:rPr>
        <w:t>Public School Capital Construction Assistance Board Agenda</w:t>
      </w:r>
    </w:p>
    <w:p w:rsidR="00AD2542" w:rsidRPr="0025114A" w:rsidRDefault="00AD2542" w:rsidP="00AD2542">
      <w:pPr>
        <w:rPr>
          <w:rFonts w:ascii="Tahoma" w:eastAsia="Arial" w:hAnsi="Arial" w:cs="Arial"/>
        </w:rPr>
      </w:pPr>
    </w:p>
    <w:p w:rsidR="0025114A" w:rsidRPr="0025114A" w:rsidRDefault="0025114A" w:rsidP="0025114A">
      <w:pPr>
        <w:spacing w:before="120" w:after="120"/>
        <w:jc w:val="center"/>
        <w:rPr>
          <w:b/>
        </w:rPr>
      </w:pPr>
      <w:r w:rsidRPr="0025114A">
        <w:rPr>
          <w:b/>
        </w:rPr>
        <w:t>Date and Time: September 12, 2019, 1-3:</w:t>
      </w:r>
      <w:r>
        <w:rPr>
          <w:b/>
        </w:rPr>
        <w:t>0</w:t>
      </w:r>
      <w:r w:rsidRPr="0025114A">
        <w:rPr>
          <w:b/>
        </w:rPr>
        <w:t>0 pm</w:t>
      </w:r>
    </w:p>
    <w:p w:rsidR="0025114A" w:rsidRDefault="0025114A" w:rsidP="0025114A">
      <w:pPr>
        <w:spacing w:before="120" w:after="120"/>
        <w:jc w:val="center"/>
        <w:rPr>
          <w:b/>
        </w:rPr>
      </w:pPr>
      <w:r w:rsidRPr="0025114A">
        <w:rPr>
          <w:b/>
        </w:rPr>
        <w:t>Location: C</w:t>
      </w:r>
      <w:r>
        <w:rPr>
          <w:b/>
        </w:rPr>
        <w:t xml:space="preserve">olorado </w:t>
      </w:r>
      <w:r w:rsidRPr="0025114A">
        <w:rPr>
          <w:b/>
        </w:rPr>
        <w:t>Talking Book Library</w:t>
      </w:r>
    </w:p>
    <w:p w:rsidR="0025114A" w:rsidRPr="0025114A" w:rsidRDefault="0025114A" w:rsidP="0025114A">
      <w:pPr>
        <w:spacing w:before="120" w:after="120"/>
        <w:jc w:val="center"/>
        <w:rPr>
          <w:b/>
        </w:rPr>
      </w:pPr>
      <w:r>
        <w:rPr>
          <w:b/>
        </w:rPr>
        <w:t xml:space="preserve">180 Sheridan Blvd., </w:t>
      </w:r>
      <w:r w:rsidRPr="0025114A">
        <w:rPr>
          <w:b/>
        </w:rPr>
        <w:t>Denver</w:t>
      </w:r>
      <w:r w:rsidR="00113453">
        <w:rPr>
          <w:b/>
        </w:rPr>
        <w:t>,</w:t>
      </w:r>
      <w:r w:rsidRPr="0025114A">
        <w:rPr>
          <w:b/>
        </w:rPr>
        <w:t xml:space="preserve"> CO</w:t>
      </w:r>
    </w:p>
    <w:p w:rsidR="0025114A" w:rsidRPr="0025114A" w:rsidRDefault="0025114A" w:rsidP="00AD2542">
      <w:pPr>
        <w:jc w:val="center"/>
        <w:rPr>
          <w:rFonts w:cs="Times New Roman"/>
        </w:rPr>
      </w:pPr>
    </w:p>
    <w:p w:rsidR="00AD2542" w:rsidRPr="0025114A" w:rsidRDefault="00AD2542" w:rsidP="00AD2542">
      <w:pPr>
        <w:jc w:val="center"/>
        <w:rPr>
          <w:rFonts w:cs="Times New Roman"/>
          <w:b/>
        </w:rPr>
      </w:pPr>
      <w:r w:rsidRPr="0025114A">
        <w:rPr>
          <w:rFonts w:cs="Times New Roman"/>
          <w:b/>
        </w:rPr>
        <w:t>Capital Construction Assistance Board Members:</w:t>
      </w:r>
    </w:p>
    <w:p w:rsidR="0025114A" w:rsidRDefault="0025114A" w:rsidP="00AD2542">
      <w:pPr>
        <w:jc w:val="center"/>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3837"/>
        <w:gridCol w:w="3837"/>
      </w:tblGrid>
      <w:tr w:rsidR="0025114A" w:rsidTr="0025114A">
        <w:tc>
          <w:tcPr>
            <w:tcW w:w="3836" w:type="dxa"/>
          </w:tcPr>
          <w:p w:rsidR="0025114A" w:rsidRDefault="0025114A" w:rsidP="00AD2542">
            <w:pPr>
              <w:jc w:val="center"/>
              <w:rPr>
                <w:rFonts w:cs="Times New Roman"/>
              </w:rPr>
            </w:pPr>
            <w:r w:rsidRPr="0025114A">
              <w:rPr>
                <w:rFonts w:cs="Times New Roman"/>
              </w:rPr>
              <w:t>Kathy Gebhardt – Chair</w:t>
            </w:r>
            <w:r w:rsidRPr="0025114A">
              <w:rPr>
                <w:rFonts w:cs="Times New Roman"/>
              </w:rPr>
              <w:tab/>
            </w:r>
          </w:p>
          <w:p w:rsidR="0025114A" w:rsidRDefault="0025114A" w:rsidP="00AD2542">
            <w:pPr>
              <w:jc w:val="center"/>
              <w:rPr>
                <w:rFonts w:cs="Times New Roman"/>
              </w:rPr>
            </w:pPr>
            <w:r w:rsidRPr="0025114A">
              <w:rPr>
                <w:rFonts w:cs="Times New Roman"/>
              </w:rPr>
              <w:t>Scott Stevens</w:t>
            </w:r>
            <w:r>
              <w:rPr>
                <w:rFonts w:cs="Times New Roman"/>
              </w:rPr>
              <w:t>—Vice Chair</w:t>
            </w:r>
          </w:p>
          <w:p w:rsidR="0025114A" w:rsidRDefault="0025114A" w:rsidP="00AD2542">
            <w:pPr>
              <w:jc w:val="center"/>
              <w:rPr>
                <w:rFonts w:cs="Times New Roman"/>
              </w:rPr>
            </w:pPr>
            <w:r>
              <w:rPr>
                <w:rFonts w:cs="Times New Roman"/>
              </w:rPr>
              <w:t xml:space="preserve">Brian </w:t>
            </w:r>
            <w:proofErr w:type="spellStart"/>
            <w:r>
              <w:rPr>
                <w:rFonts w:cs="Times New Roman"/>
              </w:rPr>
              <w:t>Amack</w:t>
            </w:r>
            <w:proofErr w:type="spellEnd"/>
          </w:p>
        </w:tc>
        <w:tc>
          <w:tcPr>
            <w:tcW w:w="3837" w:type="dxa"/>
          </w:tcPr>
          <w:p w:rsidR="0025114A" w:rsidRDefault="0025114A" w:rsidP="00AD2542">
            <w:pPr>
              <w:jc w:val="center"/>
              <w:rPr>
                <w:rFonts w:cs="Times New Roman"/>
              </w:rPr>
            </w:pPr>
            <w:r>
              <w:rPr>
                <w:rFonts w:cs="Times New Roman"/>
              </w:rPr>
              <w:t>Jane Crisler</w:t>
            </w:r>
          </w:p>
          <w:p w:rsidR="0025114A" w:rsidRDefault="0025114A" w:rsidP="00AD2542">
            <w:pPr>
              <w:jc w:val="center"/>
              <w:rPr>
                <w:rFonts w:cs="Times New Roman"/>
              </w:rPr>
            </w:pPr>
            <w:r>
              <w:rPr>
                <w:rFonts w:cs="Times New Roman"/>
              </w:rPr>
              <w:t>Allison Pearlman</w:t>
            </w:r>
          </w:p>
          <w:p w:rsidR="0025114A" w:rsidRDefault="0025114A" w:rsidP="00AD2542">
            <w:pPr>
              <w:jc w:val="center"/>
              <w:rPr>
                <w:rFonts w:cs="Times New Roman"/>
              </w:rPr>
            </w:pPr>
            <w:r>
              <w:rPr>
                <w:rFonts w:cs="Times New Roman"/>
              </w:rPr>
              <w:t>Denise Pearson</w:t>
            </w:r>
          </w:p>
        </w:tc>
        <w:tc>
          <w:tcPr>
            <w:tcW w:w="3837" w:type="dxa"/>
          </w:tcPr>
          <w:p w:rsidR="0025114A" w:rsidRDefault="0025114A" w:rsidP="00AD2542">
            <w:pPr>
              <w:jc w:val="center"/>
              <w:rPr>
                <w:rFonts w:cs="Times New Roman"/>
              </w:rPr>
            </w:pPr>
            <w:r>
              <w:rPr>
                <w:rFonts w:cs="Times New Roman"/>
              </w:rPr>
              <w:t>Brett Ridgway</w:t>
            </w:r>
          </w:p>
          <w:p w:rsidR="0025114A" w:rsidRDefault="0025114A" w:rsidP="00AD2542">
            <w:pPr>
              <w:jc w:val="center"/>
              <w:rPr>
                <w:rFonts w:cs="Times New Roman"/>
              </w:rPr>
            </w:pPr>
            <w:r>
              <w:rPr>
                <w:rFonts w:cs="Times New Roman"/>
              </w:rPr>
              <w:t xml:space="preserve">Michael </w:t>
            </w:r>
            <w:proofErr w:type="spellStart"/>
            <w:r>
              <w:rPr>
                <w:rFonts w:cs="Times New Roman"/>
              </w:rPr>
              <w:t>Wailes</w:t>
            </w:r>
            <w:proofErr w:type="spellEnd"/>
          </w:p>
          <w:p w:rsidR="0025114A" w:rsidRDefault="0025114A" w:rsidP="00AD2542">
            <w:pPr>
              <w:jc w:val="center"/>
              <w:rPr>
                <w:rFonts w:cs="Times New Roman"/>
              </w:rPr>
            </w:pPr>
            <w:r>
              <w:rPr>
                <w:rFonts w:cs="Times New Roman"/>
              </w:rPr>
              <w:t>Cyndi Wright</w:t>
            </w:r>
          </w:p>
        </w:tc>
      </w:tr>
    </w:tbl>
    <w:p w:rsidR="0025114A" w:rsidRPr="0025114A" w:rsidRDefault="0025114A" w:rsidP="00AD2542">
      <w:pPr>
        <w:jc w:val="center"/>
        <w:rPr>
          <w:rFonts w:cs="Times New Roman"/>
        </w:rPr>
      </w:pPr>
    </w:p>
    <w:p w:rsidR="00AD2542" w:rsidRPr="0025114A" w:rsidRDefault="00AD2542" w:rsidP="00AD2542">
      <w:pPr>
        <w:rPr>
          <w:rFonts w:cs="Times New Roman"/>
        </w:rPr>
      </w:pPr>
      <w:r w:rsidRPr="0025114A">
        <w:rPr>
          <w:rFonts w:cs="Times New Roman"/>
        </w:rPr>
        <w:tab/>
      </w:r>
      <w:r w:rsidRPr="0025114A">
        <w:rPr>
          <w:rFonts w:cs="Times New Roman"/>
        </w:rPr>
        <w:tab/>
      </w:r>
      <w:r w:rsidRPr="0025114A">
        <w:rPr>
          <w:rFonts w:cs="Times New Roman"/>
        </w:rPr>
        <w:tab/>
      </w:r>
    </w:p>
    <w:p w:rsidR="00113453" w:rsidRDefault="00AD2542" w:rsidP="00113453">
      <w:pPr>
        <w:pStyle w:val="ListParagraph"/>
        <w:numPr>
          <w:ilvl w:val="0"/>
          <w:numId w:val="4"/>
        </w:numPr>
        <w:spacing w:line="360" w:lineRule="auto"/>
      </w:pPr>
      <w:r w:rsidRPr="00113453">
        <w:t>Call to Order</w:t>
      </w:r>
    </w:p>
    <w:p w:rsidR="00113453" w:rsidRDefault="00AD2542" w:rsidP="00113453">
      <w:pPr>
        <w:pStyle w:val="ListParagraph"/>
        <w:numPr>
          <w:ilvl w:val="0"/>
          <w:numId w:val="4"/>
        </w:numPr>
        <w:spacing w:line="360" w:lineRule="auto"/>
      </w:pPr>
      <w:r w:rsidRPr="00113453">
        <w:t>Pledge of Allegiance</w:t>
      </w:r>
    </w:p>
    <w:p w:rsidR="00113453" w:rsidRDefault="00AD2542" w:rsidP="00113453">
      <w:pPr>
        <w:pStyle w:val="ListParagraph"/>
        <w:numPr>
          <w:ilvl w:val="0"/>
          <w:numId w:val="4"/>
        </w:numPr>
        <w:spacing w:line="360" w:lineRule="auto"/>
      </w:pPr>
      <w:r w:rsidRPr="0025114A">
        <w:t xml:space="preserve">Roll Call </w:t>
      </w:r>
    </w:p>
    <w:p w:rsidR="00113453" w:rsidRDefault="00AD2542" w:rsidP="00113453">
      <w:pPr>
        <w:pStyle w:val="ListParagraph"/>
        <w:numPr>
          <w:ilvl w:val="0"/>
          <w:numId w:val="4"/>
        </w:numPr>
        <w:spacing w:line="360" w:lineRule="auto"/>
      </w:pPr>
      <w:r w:rsidRPr="0025114A">
        <w:t>Approve Agenda</w:t>
      </w:r>
    </w:p>
    <w:p w:rsidR="00113453" w:rsidRDefault="00113453" w:rsidP="00113453">
      <w:pPr>
        <w:pStyle w:val="ListParagraph"/>
        <w:numPr>
          <w:ilvl w:val="0"/>
          <w:numId w:val="4"/>
        </w:numPr>
        <w:spacing w:line="360" w:lineRule="auto"/>
      </w:pPr>
      <w:r w:rsidRPr="00113453">
        <w:t xml:space="preserve">Action Items: </w:t>
      </w:r>
    </w:p>
    <w:p w:rsidR="00113453" w:rsidRDefault="00113453" w:rsidP="00113453">
      <w:pPr>
        <w:pStyle w:val="ListParagraph"/>
        <w:numPr>
          <w:ilvl w:val="1"/>
          <w:numId w:val="4"/>
        </w:numPr>
        <w:spacing w:line="360" w:lineRule="auto"/>
        <w:ind w:right="720"/>
      </w:pPr>
      <w:r>
        <w:t xml:space="preserve">HB19-1008 </w:t>
      </w:r>
      <w:r w:rsidR="00906DD1">
        <w:t xml:space="preserve">Rulemaking </w:t>
      </w:r>
    </w:p>
    <w:p w:rsidR="00113453" w:rsidRDefault="00AD2542" w:rsidP="00113453">
      <w:pPr>
        <w:pStyle w:val="ListParagraph"/>
        <w:numPr>
          <w:ilvl w:val="0"/>
          <w:numId w:val="4"/>
        </w:numPr>
        <w:spacing w:line="360" w:lineRule="auto"/>
      </w:pPr>
      <w:r w:rsidRPr="0025114A">
        <w:t>Presentation &amp; Discussion Items:</w:t>
      </w:r>
    </w:p>
    <w:p w:rsidR="00113453" w:rsidRDefault="00113453" w:rsidP="00113453">
      <w:pPr>
        <w:pStyle w:val="ListParagraph"/>
        <w:numPr>
          <w:ilvl w:val="1"/>
          <w:numId w:val="4"/>
        </w:numPr>
        <w:spacing w:line="360" w:lineRule="auto"/>
      </w:pPr>
      <w:r w:rsidRPr="00113453">
        <w:t>SWOT Analysis Review</w:t>
      </w:r>
    </w:p>
    <w:p w:rsidR="00113453" w:rsidRDefault="00B173DE" w:rsidP="00113453">
      <w:pPr>
        <w:pStyle w:val="ListParagraph"/>
        <w:numPr>
          <w:ilvl w:val="1"/>
          <w:numId w:val="4"/>
        </w:numPr>
        <w:spacing w:line="360" w:lineRule="auto"/>
      </w:pPr>
      <w:r>
        <w:lastRenderedPageBreak/>
        <w:t>Strategic Working Groups</w:t>
      </w:r>
      <w:r w:rsidR="00906DD1">
        <w:t>—r</w:t>
      </w:r>
      <w:r w:rsidR="00906DD1" w:rsidRPr="00113453">
        <w:t>ecap/</w:t>
      </w:r>
      <w:r w:rsidR="00906DD1">
        <w:t>t</w:t>
      </w:r>
      <w:r w:rsidR="00906DD1" w:rsidRPr="00113453">
        <w:t>akeaways from retreat</w:t>
      </w:r>
    </w:p>
    <w:p w:rsidR="00AD2542" w:rsidRPr="0025114A" w:rsidRDefault="00AD2542" w:rsidP="00113453">
      <w:pPr>
        <w:pStyle w:val="ListParagraph"/>
        <w:numPr>
          <w:ilvl w:val="0"/>
          <w:numId w:val="4"/>
        </w:numPr>
        <w:spacing w:line="360" w:lineRule="auto"/>
      </w:pPr>
      <w:r w:rsidRPr="0025114A">
        <w:t xml:space="preserve">Future Meetings: </w:t>
      </w:r>
      <w:r w:rsidRPr="00113453">
        <w:rPr>
          <w:b/>
        </w:rPr>
        <w:t>October 16, 2019</w:t>
      </w:r>
      <w:r w:rsidRPr="0025114A">
        <w:t xml:space="preserve">, 2:30 -5pm, Vail Marriot, Vail, CO; </w:t>
      </w:r>
      <w:r w:rsidRPr="00113453">
        <w:rPr>
          <w:b/>
        </w:rPr>
        <w:t>November 14, 2019</w:t>
      </w:r>
      <w:r w:rsidRPr="0025114A">
        <w:t xml:space="preserve">, 1-3:30 pm, The CO Talking Book Library, Denver, CO; </w:t>
      </w:r>
      <w:r w:rsidRPr="00113453">
        <w:rPr>
          <w:b/>
        </w:rPr>
        <w:t>December 5, 2019</w:t>
      </w:r>
      <w:r w:rsidRPr="0025114A">
        <w:t xml:space="preserve"> 2:30 – 5pm, The Broadmoor Hotel, CO Springs, CO</w:t>
      </w:r>
    </w:p>
    <w:p w:rsidR="00AD2542" w:rsidRPr="0025114A" w:rsidRDefault="00AD2542" w:rsidP="00113453">
      <w:pPr>
        <w:pStyle w:val="ListParagraph"/>
        <w:numPr>
          <w:ilvl w:val="0"/>
          <w:numId w:val="4"/>
        </w:numPr>
        <w:spacing w:line="360" w:lineRule="auto"/>
        <w:ind w:right="720"/>
      </w:pPr>
      <w:r w:rsidRPr="0025114A">
        <w:t>Public Comment</w:t>
      </w:r>
    </w:p>
    <w:p w:rsidR="00AD2542" w:rsidRPr="0025114A" w:rsidRDefault="00AD2542" w:rsidP="00113453">
      <w:pPr>
        <w:pStyle w:val="ListParagraph"/>
        <w:numPr>
          <w:ilvl w:val="0"/>
          <w:numId w:val="4"/>
        </w:numPr>
        <w:spacing w:line="360" w:lineRule="auto"/>
      </w:pPr>
      <w:r w:rsidRPr="0025114A">
        <w:t>Adjournment</w:t>
      </w:r>
    </w:p>
    <w:sectPr w:rsidR="00AD2542" w:rsidRPr="0025114A" w:rsidSect="00415394">
      <w:headerReference w:type="default" r:id="rId8"/>
      <w:footerReference w:type="even" r:id="rId9"/>
      <w:headerReference w:type="first" r:id="rId10"/>
      <w:footerReference w:type="first" r:id="rId11"/>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6D3" w:rsidRDefault="001526D3" w:rsidP="00492E4D">
      <w:pPr>
        <w:spacing w:after="0" w:line="240" w:lineRule="auto"/>
      </w:pPr>
      <w:r>
        <w:separator/>
      </w:r>
    </w:p>
  </w:endnote>
  <w:endnote w:type="continuationSeparator" w:id="0">
    <w:p w:rsidR="001526D3" w:rsidRDefault="001526D3"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14A" w:rsidRPr="0025114A" w:rsidRDefault="0025114A" w:rsidP="0025114A">
    <w:pPr>
      <w:jc w:val="center"/>
      <w:rPr>
        <w:rFonts w:ascii="Museo Slab 500" w:hAnsi="Museo Slab 500" w:cs="Times New Roman"/>
        <w:color w:val="5B9BD5" w:themeColor="accent1"/>
      </w:rPr>
    </w:pPr>
    <w:bookmarkStart w:id="0" w:name="_GoBack"/>
    <w:r w:rsidRPr="00080515">
      <w:rPr>
        <w:rFonts w:ascii="Museo Slab 500" w:hAnsi="Museo Slab 500" w:cs="Times New Roman"/>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080515">
      <w:rPr>
        <w:rFonts w:ascii="Museo Slab 500" w:hAnsi="Museo Slab 500" w:cs="Times New Roman"/>
      </w:rPr>
      <w:t>public school</w:t>
    </w:r>
    <w:proofErr w:type="gramEnd"/>
    <w:r w:rsidRPr="00080515">
      <w:rPr>
        <w:rFonts w:ascii="Museo Slab 500" w:hAnsi="Museo Slab 500" w:cs="Times New Roman"/>
      </w:rPr>
      <w:t xml:space="preserve"> facilities are sufficient to provide a safe and un-crowded environment that is conducive to student’s learning.</w:t>
    </w:r>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B37" w:rsidRPr="00415394" w:rsidRDefault="004B2B37" w:rsidP="00415394">
    <w:pPr>
      <w:pStyle w:val="Footer"/>
      <w:jc w:val="center"/>
      <w:rPr>
        <w:rFonts w:ascii="Museo Slab 500" w:hAnsi="Museo Slab 500"/>
        <w:color w:val="498BC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6D3" w:rsidRDefault="001526D3" w:rsidP="00492E4D">
      <w:pPr>
        <w:spacing w:after="0" w:line="240" w:lineRule="auto"/>
      </w:pPr>
      <w:r>
        <w:separator/>
      </w:r>
    </w:p>
  </w:footnote>
  <w:footnote w:type="continuationSeparator" w:id="0">
    <w:p w:rsidR="001526D3" w:rsidRDefault="001526D3"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42632" cy="3435739"/>
          <wp:effectExtent l="0" t="0" r="0" b="0"/>
          <wp:docPr id="2" name="Picture 2" descr="Colorado Department of Education logo, Vision and Mission stat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E896977"/>
    <w:multiLevelType w:val="hybridMultilevel"/>
    <w:tmpl w:val="1D3627E4"/>
    <w:lvl w:ilvl="0" w:tplc="EB56FCD4">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031929"/>
    <w:multiLevelType w:val="hybridMultilevel"/>
    <w:tmpl w:val="6F080424"/>
    <w:lvl w:ilvl="0" w:tplc="71B486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readOnly" w:enforcement="1" w:cryptProviderType="rsaAES" w:cryptAlgorithmClass="hash" w:cryptAlgorithmType="typeAny" w:cryptAlgorithmSid="14" w:cryptSpinCount="100000" w:hash="hp68zoj1P+lX4V4MwOtjVwpPy/n9nKwUKg91yEQoG5UAUkOOmmCRdD5SqRiBwH+HCJ1PL6FB5pFJ4mp4lVc7/Q==" w:salt="LtYV9SlEV01YDoXpMYXcXg=="/>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DMwMTKyMLMwMzRT0lEKTi0uzszPAykwrAUAcjBSWCwAAAA="/>
  </w:docVars>
  <w:rsids>
    <w:rsidRoot w:val="00492E4D"/>
    <w:rsid w:val="00022A1C"/>
    <w:rsid w:val="000270D6"/>
    <w:rsid w:val="00071B98"/>
    <w:rsid w:val="00080515"/>
    <w:rsid w:val="00113453"/>
    <w:rsid w:val="001163AC"/>
    <w:rsid w:val="001526D3"/>
    <w:rsid w:val="00231765"/>
    <w:rsid w:val="0025114A"/>
    <w:rsid w:val="003A4DE8"/>
    <w:rsid w:val="00415394"/>
    <w:rsid w:val="00492E4D"/>
    <w:rsid w:val="004B2B37"/>
    <w:rsid w:val="006202DA"/>
    <w:rsid w:val="00777F9D"/>
    <w:rsid w:val="00863C6D"/>
    <w:rsid w:val="00906DD1"/>
    <w:rsid w:val="00983142"/>
    <w:rsid w:val="00994304"/>
    <w:rsid w:val="009A5E2F"/>
    <w:rsid w:val="00AD2542"/>
    <w:rsid w:val="00B173DE"/>
    <w:rsid w:val="00B53ADA"/>
    <w:rsid w:val="00C659FD"/>
    <w:rsid w:val="00CC7C26"/>
    <w:rsid w:val="00CD0363"/>
    <w:rsid w:val="00D86689"/>
    <w:rsid w:val="00E87C01"/>
    <w:rsid w:val="00F879E9"/>
    <w:rsid w:val="00FC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25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42"/>
    <w:rPr>
      <w:rFonts w:ascii="Segoe UI" w:hAnsi="Segoe UI" w:cs="Segoe UI"/>
      <w:sz w:val="18"/>
      <w:szCs w:val="18"/>
    </w:rPr>
  </w:style>
  <w:style w:type="paragraph" w:styleId="ListParagraph">
    <w:name w:val="List Paragraph"/>
    <w:basedOn w:val="Normal"/>
    <w:uiPriority w:val="34"/>
    <w:qFormat/>
    <w:rsid w:val="00071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2F78C-E24F-4980-8DA9-3EB94E598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22</Words>
  <Characters>698</Characters>
  <Application>Microsoft Office Word</Application>
  <DocSecurity>8</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3</cp:revision>
  <cp:lastPrinted>2019-08-26T17:26:00Z</cp:lastPrinted>
  <dcterms:created xsi:type="dcterms:W3CDTF">2019-09-10T16:21:00Z</dcterms:created>
  <dcterms:modified xsi:type="dcterms:W3CDTF">2019-09-10T16:24:00Z</dcterms:modified>
</cp:coreProperties>
</file>